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E01C" w14:textId="77777777" w:rsidR="007D2EC8" w:rsidRPr="00501777" w:rsidRDefault="00CF08D2">
      <w:pPr>
        <w:pStyle w:val="Title"/>
        <w:rPr>
          <w:rFonts w:ascii="Garamond" w:hAnsi="Garamond"/>
        </w:rPr>
      </w:pPr>
      <w:r w:rsidRPr="00501777">
        <w:rPr>
          <w:rFonts w:ascii="Garamond" w:hAnsi="Garamond"/>
        </w:rPr>
        <w:t>Test Report</w:t>
      </w:r>
    </w:p>
    <w:p w14:paraId="63B64EDD" w14:textId="77777777" w:rsidR="007D2EC8" w:rsidRPr="00501777" w:rsidRDefault="00CF08D2">
      <w:pPr>
        <w:pStyle w:val="Author"/>
        <w:rPr>
          <w:rFonts w:ascii="Garamond" w:hAnsi="Garamond"/>
        </w:rPr>
      </w:pPr>
      <w:r w:rsidRPr="00501777">
        <w:rPr>
          <w:rFonts w:ascii="Garamond" w:hAnsi="Garamond"/>
        </w:rPr>
        <w:t>Your Name</w:t>
      </w:r>
    </w:p>
    <w:p w14:paraId="63FC5311" w14:textId="77777777" w:rsidR="007D2EC8" w:rsidRPr="00501777" w:rsidRDefault="00CF08D2" w:rsidP="00F67C2C">
      <w:pPr>
        <w:pStyle w:val="Heading1"/>
        <w:rPr>
          <w:rFonts w:ascii="Garamond" w:hAnsi="Garamond"/>
        </w:rPr>
      </w:pPr>
      <w:bookmarkStart w:id="0" w:name="heading-1"/>
      <w:bookmarkEnd w:id="0"/>
      <w:r w:rsidRPr="00501777">
        <w:rPr>
          <w:rFonts w:ascii="Garamond" w:hAnsi="Garamond"/>
        </w:rPr>
        <w:t>Heading 1</w:t>
      </w:r>
    </w:p>
    <w:p w14:paraId="620BAAC2" w14:textId="77777777" w:rsidR="007D2EC8" w:rsidRPr="00501777" w:rsidRDefault="00CF08D2">
      <w:pPr>
        <w:pStyle w:val="Heading2"/>
        <w:rPr>
          <w:rFonts w:ascii="Garamond" w:hAnsi="Garamond"/>
        </w:rPr>
      </w:pPr>
      <w:bookmarkStart w:id="1" w:name="heading-2"/>
      <w:bookmarkEnd w:id="1"/>
      <w:r w:rsidRPr="00501777">
        <w:rPr>
          <w:rFonts w:ascii="Garamond" w:hAnsi="Garamond"/>
        </w:rPr>
        <w:t>Heading 2</w:t>
      </w:r>
    </w:p>
    <w:p w14:paraId="74A2D0C8" w14:textId="77777777" w:rsidR="007D2EC8" w:rsidRPr="00501777" w:rsidRDefault="00CF08D2">
      <w:pPr>
        <w:pStyle w:val="Heading3"/>
        <w:rPr>
          <w:rFonts w:ascii="Garamond" w:hAnsi="Garamond"/>
        </w:rPr>
      </w:pPr>
      <w:bookmarkStart w:id="2" w:name="heading-3"/>
      <w:bookmarkEnd w:id="2"/>
      <w:r w:rsidRPr="00501777">
        <w:rPr>
          <w:rFonts w:ascii="Garamond" w:hAnsi="Garamond"/>
        </w:rPr>
        <w:t>Heading 3</w:t>
      </w:r>
    </w:p>
    <w:tbl>
      <w:tblPr>
        <w:tblStyle w:val="PlainTable4"/>
        <w:tblW w:w="2717" w:type="pct"/>
        <w:jc w:val="center"/>
        <w:tblLook w:val="07E0" w:firstRow="1" w:lastRow="1" w:firstColumn="1" w:lastColumn="1" w:noHBand="1" w:noVBand="1"/>
      </w:tblPr>
      <w:tblGrid>
        <w:gridCol w:w="2788"/>
        <w:gridCol w:w="1162"/>
        <w:gridCol w:w="1136"/>
      </w:tblGrid>
      <w:tr w:rsidR="007D2EC8" w:rsidRPr="00501777" w14:paraId="1D770759" w14:textId="77777777" w:rsidTr="00A066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auto"/>
            </w:tcBorders>
          </w:tcPr>
          <w:p w14:paraId="25306F9C" w14:textId="77777777" w:rsidR="007D2EC8" w:rsidRPr="00501777" w:rsidRDefault="00CF08D2" w:rsidP="008C4F1C">
            <w:pPr>
              <w:pStyle w:val="Compact"/>
              <w:rPr>
                <w:rFonts w:ascii="Garamond" w:hAnsi="Garamond"/>
              </w:rPr>
            </w:pPr>
            <w:proofErr w:type="spellStart"/>
            <w:r w:rsidRPr="00501777">
              <w:rPr>
                <w:rFonts w:ascii="Garamond" w:hAnsi="Garamond"/>
              </w:rP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8" w:space="0" w:color="auto"/>
            </w:tcBorders>
          </w:tcPr>
          <w:p w14:paraId="4E367D53" w14:textId="77777777" w:rsidR="007D2EC8" w:rsidRPr="00501777" w:rsidRDefault="00CF08D2" w:rsidP="008C4F1C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mp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8" w:space="0" w:color="auto"/>
            </w:tcBorders>
          </w:tcPr>
          <w:p w14:paraId="1B72C833" w14:textId="77777777" w:rsidR="007D2EC8" w:rsidRPr="00501777" w:rsidRDefault="00CF08D2" w:rsidP="008C4F1C">
            <w:pPr>
              <w:pStyle w:val="Compact"/>
              <w:rPr>
                <w:rFonts w:ascii="Garamond" w:hAnsi="Garamond"/>
              </w:rPr>
            </w:pPr>
            <w:proofErr w:type="spellStart"/>
            <w:r w:rsidRPr="00501777">
              <w:rPr>
                <w:rFonts w:ascii="Garamond" w:hAnsi="Garamond"/>
              </w:rPr>
              <w:t>wt</w:t>
            </w:r>
            <w:proofErr w:type="spellEnd"/>
          </w:p>
        </w:tc>
      </w:tr>
      <w:tr w:rsidR="007D2EC8" w:rsidRPr="00501777" w14:paraId="31B1088C" w14:textId="77777777" w:rsidTr="00A066C7">
        <w:trPr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auto"/>
            </w:tcBorders>
          </w:tcPr>
          <w:p w14:paraId="7A61AB5C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Datsun 710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14:paraId="0FF7D3F2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22.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8" w:space="0" w:color="auto"/>
            </w:tcBorders>
          </w:tcPr>
          <w:p w14:paraId="318AB791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2320</w:t>
            </w:r>
          </w:p>
        </w:tc>
      </w:tr>
      <w:tr w:rsidR="007D2EC8" w:rsidRPr="00501777" w14:paraId="1931D826" w14:textId="77777777" w:rsidTr="00A066C7">
        <w:trPr>
          <w:trHeight w:val="2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6FA1B8A6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Fiat 128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2A35B7AF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32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69D48652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2200</w:t>
            </w:r>
          </w:p>
        </w:tc>
      </w:tr>
      <w:tr w:rsidR="007D2EC8" w:rsidRPr="00501777" w14:paraId="1AA16B52" w14:textId="77777777" w:rsidTr="008C4F1C">
        <w:trPr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3DF3E9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Fiat X1-9</w:t>
            </w:r>
          </w:p>
        </w:tc>
        <w:tc>
          <w:tcPr>
            <w:tcW w:w="0" w:type="auto"/>
          </w:tcPr>
          <w:p w14:paraId="6BC2FDC5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27.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28E5D63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1935</w:t>
            </w:r>
          </w:p>
        </w:tc>
      </w:tr>
      <w:tr w:rsidR="007D2EC8" w:rsidRPr="00501777" w14:paraId="7D6B6274" w14:textId="77777777" w:rsidTr="00A066C7">
        <w:trPr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3D9EDFC9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Honda Civic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12FC084D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30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69D72320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1615</w:t>
            </w:r>
          </w:p>
        </w:tc>
      </w:tr>
      <w:tr w:rsidR="007D2EC8" w:rsidRPr="00501777" w14:paraId="185ECE27" w14:textId="77777777" w:rsidTr="008C4F1C">
        <w:trPr>
          <w:trHeight w:val="3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AD088F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Lotus Europa</w:t>
            </w:r>
          </w:p>
        </w:tc>
        <w:tc>
          <w:tcPr>
            <w:tcW w:w="0" w:type="auto"/>
          </w:tcPr>
          <w:p w14:paraId="582E18B6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30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B76D1E2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1513</w:t>
            </w:r>
          </w:p>
        </w:tc>
      </w:tr>
      <w:tr w:rsidR="007D2EC8" w:rsidRPr="00501777" w14:paraId="0970F39B" w14:textId="77777777" w:rsidTr="00A066C7">
        <w:trPr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08177C2C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Merc 230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08035AD6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22.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03C075B9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3150</w:t>
            </w:r>
          </w:p>
        </w:tc>
      </w:tr>
      <w:tr w:rsidR="007D2EC8" w:rsidRPr="00501777" w14:paraId="462A39B8" w14:textId="77777777" w:rsidTr="008C4F1C">
        <w:trPr>
          <w:trHeight w:val="2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3E3A07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Merc 240D</w:t>
            </w:r>
          </w:p>
        </w:tc>
        <w:tc>
          <w:tcPr>
            <w:tcW w:w="0" w:type="auto"/>
          </w:tcPr>
          <w:p w14:paraId="67450BA3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24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EDC5809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3190</w:t>
            </w:r>
          </w:p>
        </w:tc>
      </w:tr>
      <w:tr w:rsidR="007D2EC8" w:rsidRPr="00501777" w14:paraId="7E1DD182" w14:textId="77777777" w:rsidTr="00A066C7">
        <w:trPr>
          <w:trHeight w:val="3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5CF529A0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Porsche 914-2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444ABA8A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26.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01E30AB1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2140</w:t>
            </w:r>
          </w:p>
        </w:tc>
      </w:tr>
      <w:tr w:rsidR="007D2EC8" w:rsidRPr="00501777" w14:paraId="50DF880B" w14:textId="77777777" w:rsidTr="008C4F1C">
        <w:trPr>
          <w:trHeight w:val="3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FB64AF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Toyota Corolla</w:t>
            </w:r>
          </w:p>
        </w:tc>
        <w:tc>
          <w:tcPr>
            <w:tcW w:w="0" w:type="auto"/>
          </w:tcPr>
          <w:p w14:paraId="3F52731A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33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9168B01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1835</w:t>
            </w:r>
          </w:p>
        </w:tc>
      </w:tr>
      <w:tr w:rsidR="007D2EC8" w:rsidRPr="00501777" w14:paraId="019C59B2" w14:textId="77777777" w:rsidTr="00A066C7">
        <w:trPr>
          <w:trHeight w:val="3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2A72F04E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Toyota Corona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14:paraId="16799FCE" w14:textId="77777777" w:rsidR="007D2EC8" w:rsidRPr="00501777" w:rsidRDefault="00CF08D2" w:rsidP="008C4F1C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</w:rPr>
            </w:pPr>
            <w:r w:rsidRPr="00501777">
              <w:rPr>
                <w:rFonts w:ascii="Garamond" w:hAnsi="Garamond"/>
              </w:rPr>
              <w:t>21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2F2F2" w:themeFill="background1" w:themeFillShade="F2"/>
          </w:tcPr>
          <w:p w14:paraId="52F44F8B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2465</w:t>
            </w:r>
          </w:p>
        </w:tc>
      </w:tr>
      <w:tr w:rsidR="007D2EC8" w:rsidRPr="00501777" w14:paraId="1F8B5C7D" w14:textId="77777777" w:rsidTr="008C4F1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29BF1A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Volvo 142E</w:t>
            </w:r>
          </w:p>
        </w:tc>
        <w:tc>
          <w:tcPr>
            <w:tcW w:w="0" w:type="auto"/>
          </w:tcPr>
          <w:p w14:paraId="6A95468C" w14:textId="77777777" w:rsidR="007D2EC8" w:rsidRPr="00501777" w:rsidRDefault="00CF08D2" w:rsidP="008C4F1C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21.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BC0690F" w14:textId="77777777" w:rsidR="007D2EC8" w:rsidRPr="00501777" w:rsidRDefault="00CF08D2" w:rsidP="008C4F1C">
            <w:pPr>
              <w:pStyle w:val="Compact"/>
              <w:rPr>
                <w:rFonts w:ascii="Garamond" w:hAnsi="Garamond"/>
                <w:b w:val="0"/>
              </w:rPr>
            </w:pPr>
            <w:r w:rsidRPr="00501777">
              <w:rPr>
                <w:rFonts w:ascii="Garamond" w:hAnsi="Garamond"/>
                <w:b w:val="0"/>
              </w:rPr>
              <w:t>2780</w:t>
            </w:r>
          </w:p>
        </w:tc>
      </w:tr>
    </w:tbl>
    <w:p w14:paraId="4067DA96" w14:textId="77777777" w:rsidR="00F67C2C" w:rsidRPr="00501777" w:rsidRDefault="00F67C2C">
      <w:pPr>
        <w:rPr>
          <w:rFonts w:ascii="Garamond" w:hAnsi="Garamond"/>
        </w:rPr>
      </w:pPr>
    </w:p>
    <w:p w14:paraId="6B3988A7" w14:textId="77777777" w:rsidR="00F67C2C" w:rsidRPr="00501777" w:rsidRDefault="004E2862">
      <w:pPr>
        <w:rPr>
          <w:rFonts w:ascii="Garamond" w:hAnsi="Garamond"/>
        </w:rPr>
      </w:pPr>
      <w:r w:rsidRPr="00501777">
        <w:rPr>
          <w:rFonts w:ascii="Garamond" w:hAnsi="Garamond"/>
        </w:rPr>
        <w:t xml:space="preserve">Note: </w:t>
      </w:r>
      <w:r w:rsidR="00F67C2C" w:rsidRPr="00501777">
        <w:rPr>
          <w:rFonts w:ascii="Garamond" w:hAnsi="Garamond"/>
        </w:rPr>
        <w:t>Heading 4 inserts a page break, so that we go onto the next page</w:t>
      </w:r>
      <w:r w:rsidR="00B20A9D" w:rsidRPr="00501777">
        <w:rPr>
          <w:rFonts w:ascii="Garamond" w:hAnsi="Garamond"/>
        </w:rPr>
        <w:t>—often nice for starting a new section</w:t>
      </w:r>
      <w:r w:rsidR="00F67C2C" w:rsidRPr="00501777">
        <w:rPr>
          <w:rFonts w:ascii="Garamond" w:hAnsi="Garamond"/>
        </w:rPr>
        <w:t>. It’s right after this, but it’s in white font, so you can’t see</w:t>
      </w:r>
      <w:r w:rsidR="007307EF" w:rsidRPr="00501777">
        <w:rPr>
          <w:rFonts w:ascii="Garamond" w:hAnsi="Garamond"/>
        </w:rPr>
        <w:t>.</w:t>
      </w:r>
      <w:r w:rsidR="00D542E2" w:rsidRPr="00501777">
        <w:rPr>
          <w:rFonts w:ascii="Garamond" w:hAnsi="Garamond"/>
        </w:rPr>
        <w:t xml:space="preserve"> (But it works, so use ####</w:t>
      </w:r>
      <w:r w:rsidR="007307EF" w:rsidRPr="00501777">
        <w:rPr>
          <w:rFonts w:ascii="Garamond" w:hAnsi="Garamond"/>
        </w:rPr>
        <w:t>Text</w:t>
      </w:r>
      <w:r w:rsidR="00D542E2" w:rsidRPr="00501777">
        <w:rPr>
          <w:rFonts w:ascii="Garamond" w:hAnsi="Garamond"/>
        </w:rPr>
        <w:t xml:space="preserve"> to make a page break in R Markdown documents.)</w:t>
      </w:r>
    </w:p>
    <w:p w14:paraId="193C588B" w14:textId="77777777" w:rsidR="00F67C2C" w:rsidRPr="00501777" w:rsidRDefault="00F67C2C" w:rsidP="00AA5240">
      <w:pPr>
        <w:pStyle w:val="Heading4"/>
        <w:rPr>
          <w:rFonts w:ascii="Garamond" w:hAnsi="Garamond"/>
        </w:rPr>
      </w:pPr>
      <w:r w:rsidRPr="00501777">
        <w:rPr>
          <w:rFonts w:ascii="Garamond" w:hAnsi="Garamond"/>
        </w:rPr>
        <w:lastRenderedPageBreak/>
        <w:t>Heading 4</w:t>
      </w:r>
    </w:p>
    <w:sectPr w:rsidR="00F67C2C" w:rsidRPr="00501777" w:rsidSect="00C87FBC">
      <w:headerReference w:type="default" r:id="rId7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DED66" w14:textId="77777777" w:rsidR="008C3CD6" w:rsidRDefault="00CF08D2">
      <w:pPr>
        <w:spacing w:after="0"/>
      </w:pPr>
      <w:r>
        <w:separator/>
      </w:r>
    </w:p>
  </w:endnote>
  <w:endnote w:type="continuationSeparator" w:id="0">
    <w:p w14:paraId="3F292A83" w14:textId="77777777" w:rsidR="008C3CD6" w:rsidRDefault="00CF08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49AC5" w14:textId="77777777" w:rsidR="007D2EC8" w:rsidRDefault="00CF08D2">
      <w:r>
        <w:separator/>
      </w:r>
    </w:p>
  </w:footnote>
  <w:footnote w:type="continuationSeparator" w:id="0">
    <w:p w14:paraId="07C2680A" w14:textId="77777777" w:rsidR="007D2EC8" w:rsidRDefault="00CF08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F3550" w14:textId="77777777" w:rsidR="00C87FBC" w:rsidRDefault="00CF08D2" w:rsidP="00C87FBC">
    <w:pPr>
      <w:pStyle w:val="Date"/>
    </w:pPr>
    <w:r>
      <w:rPr>
        <w:noProof/>
      </w:rPr>
      <w:drawing>
        <wp:inline distT="0" distB="0" distL="0" distR="0" wp14:anchorId="017E8FEF" wp14:editId="6F648216">
          <wp:extent cx="4394200" cy="399515"/>
          <wp:effectExtent l="0" t="0" r="6350" b="63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DA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6391" cy="4033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84178">
      <w:t xml:space="preserve"> </w:t>
    </w:r>
    <w:r>
      <w:tab/>
    </w:r>
  </w:p>
  <w:p w14:paraId="55BCE972" w14:textId="77777777" w:rsidR="00B30AA8" w:rsidRPr="00B30AA8" w:rsidRDefault="00B30AA8" w:rsidP="00B30AA8">
    <w:pPr>
      <w:pStyle w:val="BodyText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16CEE8"/>
    <w:multiLevelType w:val="multilevel"/>
    <w:tmpl w:val="04663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4589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AB65A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8FACD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B630D5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FA6A4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DA8DE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9BCDA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ECE6E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1A03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D2E51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26E8829"/>
    <w:multiLevelType w:val="multilevel"/>
    <w:tmpl w:val="6E0E8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20529"/>
    <w:rsid w:val="004E2862"/>
    <w:rsid w:val="004E29B3"/>
    <w:rsid w:val="00501777"/>
    <w:rsid w:val="00590D07"/>
    <w:rsid w:val="007307EF"/>
    <w:rsid w:val="00784D58"/>
    <w:rsid w:val="00797571"/>
    <w:rsid w:val="007D2EC8"/>
    <w:rsid w:val="008C3CD6"/>
    <w:rsid w:val="008C4F1C"/>
    <w:rsid w:val="008D6863"/>
    <w:rsid w:val="00A066C7"/>
    <w:rsid w:val="00AA5240"/>
    <w:rsid w:val="00B20A9D"/>
    <w:rsid w:val="00B30AA8"/>
    <w:rsid w:val="00B86B75"/>
    <w:rsid w:val="00BC48D5"/>
    <w:rsid w:val="00C32B13"/>
    <w:rsid w:val="00C36279"/>
    <w:rsid w:val="00C87FBC"/>
    <w:rsid w:val="00CF08D2"/>
    <w:rsid w:val="00D05C97"/>
    <w:rsid w:val="00D542E2"/>
    <w:rsid w:val="00E315A3"/>
    <w:rsid w:val="00F67C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EAA33"/>
  <w15:docId w15:val="{0E9AC450-D0CD-4C8C-84C1-FC609F87A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E5BB5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E5BB5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sz w:val="28"/>
      <w:szCs w:val="32"/>
    </w:rPr>
  </w:style>
  <w:style w:type="paragraph" w:styleId="Heading3">
    <w:name w:val="heading 3"/>
    <w:basedOn w:val="BodyText"/>
    <w:next w:val="BodyText"/>
    <w:uiPriority w:val="9"/>
    <w:unhideWhenUsed/>
    <w:qFormat/>
    <w:rsid w:val="000E5BB5"/>
    <w:pPr>
      <w:outlineLvl w:val="2"/>
    </w:pPr>
    <w:rPr>
      <w:rFonts w:ascii="Palatino Linotype" w:hAnsi="Palatino Linotype"/>
      <w:b/>
    </w:rPr>
  </w:style>
  <w:style w:type="paragraph" w:styleId="Heading4">
    <w:name w:val="heading 4"/>
    <w:basedOn w:val="Normal"/>
    <w:next w:val="BodyText"/>
    <w:uiPriority w:val="9"/>
    <w:unhideWhenUsed/>
    <w:qFormat/>
    <w:rsid w:val="00C32B13"/>
    <w:pPr>
      <w:pageBreakBefore/>
      <w:outlineLvl w:val="3"/>
    </w:pPr>
    <w:rPr>
      <w:i/>
      <w:color w:val="FFFFFF" w:themeColor="background1"/>
      <w:sz w:val="1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C4F1C"/>
    <w:pPr>
      <w:spacing w:before="36" w:after="36"/>
    </w:pPr>
  </w:style>
  <w:style w:type="paragraph" w:styleId="Title">
    <w:name w:val="Title"/>
    <w:basedOn w:val="Normal"/>
    <w:next w:val="BodyText"/>
    <w:qFormat/>
    <w:rsid w:val="00584178"/>
    <w:pPr>
      <w:keepNext/>
      <w:keepLines/>
      <w:spacing w:before="480" w:after="240"/>
    </w:pPr>
    <w:rPr>
      <w:rFonts w:ascii="Palatino Linotype" w:eastAsiaTheme="majorEastAsia" w:hAnsi="Palatino Linotype" w:cs="Arial"/>
      <w:b/>
      <w:bCs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84178"/>
    <w:pPr>
      <w:keepNext/>
      <w:keepLines/>
    </w:pPr>
  </w:style>
  <w:style w:type="paragraph" w:styleId="Date">
    <w:name w:val="Date"/>
    <w:basedOn w:val="Header"/>
    <w:next w:val="BodyText"/>
    <w:qFormat/>
    <w:rsid w:val="00584178"/>
    <w:pPr>
      <w:jc w:val="right"/>
    </w:pPr>
    <w:rPr>
      <w:i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E49CA"/>
  </w:style>
  <w:style w:type="table" w:styleId="TableGrid">
    <w:name w:val="Table Grid"/>
    <w:basedOn w:val="TableNormal"/>
    <w:rsid w:val="005841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8417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4178"/>
  </w:style>
  <w:style w:type="paragraph" w:styleId="Footer">
    <w:name w:val="footer"/>
    <w:basedOn w:val="Normal"/>
    <w:link w:val="FooterChar"/>
    <w:unhideWhenUsed/>
    <w:rsid w:val="005841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84178"/>
  </w:style>
  <w:style w:type="table" w:styleId="PlainTable1">
    <w:name w:val="Plain Table 1"/>
    <w:basedOn w:val="TableNormal"/>
    <w:rsid w:val="00C87FB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C87FB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C87FBC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C87FB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StyleReference">
    <w:name w:val="StyleReference"/>
    <w:basedOn w:val="TableNormal"/>
    <w:uiPriority w:val="99"/>
    <w:rsid w:val="00A066C7"/>
    <w:pPr>
      <w:spacing w:after="0"/>
      <w:jc w:val="center"/>
    </w:pPr>
    <w:tblPr>
      <w:tblStyleRowBandSize w:val="1"/>
    </w:tblPr>
    <w:tcPr>
      <w:vAlign w:val="center"/>
    </w:tcPr>
    <w:tblStylePr w:type="firstRow">
      <w:rPr>
        <w:b/>
      </w:rPr>
      <w:tblPr/>
      <w:tcPr>
        <w:tcBorders>
          <w:bottom w:val="single" w:sz="4" w:space="0" w:color="auto"/>
        </w:tcBorders>
      </w:tcPr>
    </w:tblStylePr>
    <w:tblStylePr w:type="firstCol">
      <w:pPr>
        <w:jc w:val="left"/>
      </w:p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4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>University of Colorado Denver</Company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subject/>
  <dc:creator>Your Name</dc:creator>
  <cp:keywords/>
  <dc:description/>
  <cp:lastModifiedBy>Peterson, Ryan A</cp:lastModifiedBy>
  <cp:revision>7</cp:revision>
  <dcterms:created xsi:type="dcterms:W3CDTF">2018-08-15T19:21:00Z</dcterms:created>
  <dcterms:modified xsi:type="dcterms:W3CDTF">2020-04-04T18:44:00Z</dcterms:modified>
</cp:coreProperties>
</file>